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E07181" w14:textId="1F955312" w:rsidR="001533EB" w:rsidRPr="00212069" w:rsidRDefault="001533EB" w:rsidP="001533EB">
      <w:pPr>
        <w:jc w:val="left"/>
        <w:rPr>
          <w:rFonts w:asciiTheme="minorEastAsia" w:hAnsiTheme="minorEastAsia"/>
          <w:szCs w:val="21"/>
        </w:rPr>
      </w:pPr>
      <w:r w:rsidRPr="00212069">
        <w:rPr>
          <w:rFonts w:asciiTheme="minorEastAsia" w:hAnsiTheme="minorEastAsia" w:hint="eastAsia"/>
          <w:szCs w:val="21"/>
        </w:rPr>
        <w:t>日本生理人類学会長　殿</w:t>
      </w:r>
      <w:r w:rsidR="008A30A3" w:rsidRPr="00212069">
        <w:rPr>
          <w:rFonts w:asciiTheme="minorEastAsia" w:hAnsiTheme="minorEastAsia" w:hint="eastAsia"/>
          <w:szCs w:val="21"/>
        </w:rPr>
        <w:t xml:space="preserve">　　　　　　　　　　　　　</w:t>
      </w:r>
    </w:p>
    <w:p w14:paraId="536F230D" w14:textId="77777777" w:rsidR="00540FE9" w:rsidRPr="00212069" w:rsidRDefault="00540FE9" w:rsidP="00540FE9">
      <w:pPr>
        <w:jc w:val="left"/>
        <w:rPr>
          <w:rFonts w:asciiTheme="majorEastAsia" w:eastAsiaTheme="majorEastAsia" w:hAnsiTheme="majorEastAsia"/>
          <w:sz w:val="24"/>
        </w:rPr>
      </w:pPr>
    </w:p>
    <w:p w14:paraId="69A0849C" w14:textId="145C7517" w:rsidR="00540FE9" w:rsidRPr="005A3999" w:rsidRDefault="005A3999" w:rsidP="00540FE9">
      <w:pPr>
        <w:jc w:val="center"/>
        <w:rPr>
          <w:rFonts w:asciiTheme="majorEastAsia" w:eastAsiaTheme="majorEastAsia" w:hAnsiTheme="majorEastAsia"/>
          <w:sz w:val="24"/>
        </w:rPr>
      </w:pPr>
      <w:r w:rsidRPr="00212069">
        <w:rPr>
          <w:rFonts w:asciiTheme="majorEastAsia" w:eastAsiaTheme="majorEastAsia" w:hAnsiTheme="majorEastAsia" w:hint="eastAsia"/>
          <w:sz w:val="24"/>
        </w:rPr>
        <w:t>２０</w:t>
      </w:r>
      <w:r w:rsidR="00E5483E">
        <w:rPr>
          <w:rFonts w:asciiTheme="majorEastAsia" w:eastAsiaTheme="majorEastAsia" w:hAnsiTheme="majorEastAsia" w:hint="eastAsia"/>
          <w:sz w:val="24"/>
        </w:rPr>
        <w:t>２</w:t>
      </w:r>
      <w:r w:rsidR="00AC1F44">
        <w:rPr>
          <w:rFonts w:asciiTheme="majorEastAsia" w:eastAsiaTheme="majorEastAsia" w:hAnsiTheme="majorEastAsia" w:hint="eastAsia"/>
          <w:sz w:val="24"/>
        </w:rPr>
        <w:t>４</w:t>
      </w:r>
      <w:r w:rsidR="00540FE9" w:rsidRPr="00212069">
        <w:rPr>
          <w:rFonts w:asciiTheme="majorEastAsia" w:eastAsiaTheme="majorEastAsia" w:hAnsiTheme="majorEastAsia" w:hint="eastAsia"/>
          <w:sz w:val="24"/>
        </w:rPr>
        <w:t>年度</w:t>
      </w:r>
      <w:r w:rsidR="00F621AD" w:rsidRPr="00212069">
        <w:rPr>
          <w:rFonts w:asciiTheme="majorEastAsia" w:eastAsiaTheme="majorEastAsia" w:hAnsiTheme="majorEastAsia" w:hint="eastAsia"/>
          <w:sz w:val="24"/>
        </w:rPr>
        <w:t xml:space="preserve"> </w:t>
      </w:r>
      <w:r w:rsidR="00E5483E">
        <w:rPr>
          <w:rFonts w:asciiTheme="majorEastAsia" w:eastAsiaTheme="majorEastAsia" w:hAnsiTheme="majorEastAsia" w:hint="eastAsia"/>
          <w:sz w:val="24"/>
        </w:rPr>
        <w:t xml:space="preserve">秋季 </w:t>
      </w:r>
      <w:r w:rsidR="005A6965" w:rsidRPr="00212069">
        <w:rPr>
          <w:rFonts w:asciiTheme="majorEastAsia" w:eastAsiaTheme="majorEastAsia" w:hAnsiTheme="majorEastAsia" w:hint="eastAsia"/>
          <w:sz w:val="24"/>
        </w:rPr>
        <w:t>日本生理人類学会</w:t>
      </w:r>
      <w:r w:rsidR="00F621AD" w:rsidRPr="00212069">
        <w:rPr>
          <w:rFonts w:asciiTheme="majorEastAsia" w:eastAsiaTheme="majorEastAsia" w:hAnsiTheme="majorEastAsia" w:hint="eastAsia"/>
          <w:sz w:val="24"/>
        </w:rPr>
        <w:t xml:space="preserve">フロンティアミーティング </w:t>
      </w:r>
      <w:r w:rsidR="00D44683" w:rsidRPr="00212069">
        <w:rPr>
          <w:rFonts w:asciiTheme="majorEastAsia" w:eastAsiaTheme="majorEastAsia" w:hAnsiTheme="majorEastAsia" w:hint="eastAsia"/>
          <w:sz w:val="24"/>
        </w:rPr>
        <w:t>公募</w:t>
      </w:r>
      <w:r w:rsidR="00576B86">
        <w:rPr>
          <w:rFonts w:asciiTheme="majorEastAsia" w:eastAsiaTheme="majorEastAsia" w:hAnsiTheme="majorEastAsia" w:hint="eastAsia"/>
          <w:sz w:val="24"/>
        </w:rPr>
        <w:t>型</w:t>
      </w:r>
      <w:r w:rsidR="00D44683">
        <w:rPr>
          <w:rFonts w:asciiTheme="majorEastAsia" w:eastAsiaTheme="majorEastAsia" w:hAnsiTheme="majorEastAsia" w:hint="eastAsia"/>
          <w:sz w:val="24"/>
        </w:rPr>
        <w:t>企画申請書</w:t>
      </w:r>
    </w:p>
    <w:p w14:paraId="4E0C3B2C" w14:textId="77777777" w:rsidR="00540FE9" w:rsidRPr="007B4FAE" w:rsidRDefault="00540FE9" w:rsidP="00540FE9"/>
    <w:p w14:paraId="4646F368" w14:textId="7E3FD1D0" w:rsidR="00540FE9" w:rsidRPr="005A3999" w:rsidRDefault="00540FE9" w:rsidP="00540FE9">
      <w:pPr>
        <w:jc w:val="right"/>
        <w:rPr>
          <w:szCs w:val="21"/>
        </w:rPr>
      </w:pPr>
      <w:r w:rsidRPr="005A3999">
        <w:rPr>
          <w:b/>
          <w:sz w:val="28"/>
        </w:rPr>
        <w:t xml:space="preserve">           </w:t>
      </w:r>
      <w:r w:rsidRPr="005A3999">
        <w:rPr>
          <w:rFonts w:hint="eastAsia"/>
          <w:b/>
          <w:sz w:val="28"/>
        </w:rPr>
        <w:t xml:space="preserve">　</w:t>
      </w:r>
      <w:r w:rsidR="005A3999">
        <w:rPr>
          <w:rFonts w:hint="eastAsia"/>
          <w:szCs w:val="21"/>
        </w:rPr>
        <w:t>（西暦）</w:t>
      </w:r>
      <w:r w:rsidR="00BF3712">
        <w:rPr>
          <w:rFonts w:asciiTheme="minorEastAsia" w:hAnsiTheme="minorEastAsia" w:hint="eastAsia"/>
          <w:szCs w:val="21"/>
        </w:rPr>
        <w:t xml:space="preserve">　　　　</w:t>
      </w:r>
      <w:r w:rsidRPr="00A421F8">
        <w:rPr>
          <w:rFonts w:asciiTheme="minorEastAsia" w:hAnsiTheme="minorEastAsia" w:hint="eastAsia"/>
          <w:szCs w:val="21"/>
        </w:rPr>
        <w:t>年</w:t>
      </w:r>
      <w:r w:rsidR="00D44683">
        <w:rPr>
          <w:rFonts w:asciiTheme="minorEastAsia" w:hAnsiTheme="minorEastAsia" w:hint="eastAsia"/>
          <w:szCs w:val="21"/>
        </w:rPr>
        <w:t xml:space="preserve">　　</w:t>
      </w:r>
      <w:r w:rsidRPr="00A421F8">
        <w:rPr>
          <w:rFonts w:asciiTheme="minorEastAsia" w:hAnsiTheme="minorEastAsia" w:hint="eastAsia"/>
          <w:szCs w:val="21"/>
        </w:rPr>
        <w:t>月</w:t>
      </w:r>
      <w:r w:rsidR="00D44683">
        <w:rPr>
          <w:rFonts w:asciiTheme="minorEastAsia" w:hAnsiTheme="minorEastAsia" w:hint="eastAsia"/>
          <w:szCs w:val="21"/>
        </w:rPr>
        <w:t xml:space="preserve">　　</w:t>
      </w:r>
      <w:r w:rsidRPr="00A421F8">
        <w:rPr>
          <w:rFonts w:asciiTheme="minorEastAsia" w:hAnsiTheme="minorEastAsia" w:hint="eastAsia"/>
          <w:szCs w:val="21"/>
        </w:rPr>
        <w:t>日　提出</w:t>
      </w:r>
    </w:p>
    <w:tbl>
      <w:tblPr>
        <w:tblW w:w="9530" w:type="dxa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93"/>
        <w:gridCol w:w="3259"/>
        <w:gridCol w:w="1485"/>
        <w:gridCol w:w="423"/>
        <w:gridCol w:w="2870"/>
      </w:tblGrid>
      <w:tr w:rsidR="00491283" w:rsidRPr="005A3999" w14:paraId="5717AAAF" w14:textId="77777777" w:rsidTr="46B25716">
        <w:trPr>
          <w:trHeight w:val="1021"/>
        </w:trPr>
        <w:tc>
          <w:tcPr>
            <w:tcW w:w="14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F4B041" w14:textId="2A114F29" w:rsidR="00540FE9" w:rsidRPr="007811D5" w:rsidRDefault="00D44683" w:rsidP="004F67F5">
            <w:pPr>
              <w:spacing w:line="220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企画</w:t>
            </w:r>
            <w:r w:rsidR="00540FE9" w:rsidRPr="007811D5">
              <w:rPr>
                <w:rFonts w:asciiTheme="minorEastAsia" w:hAnsiTheme="minorEastAsia" w:hint="eastAsia"/>
                <w:sz w:val="20"/>
                <w:szCs w:val="21"/>
              </w:rPr>
              <w:t>名</w:t>
            </w:r>
          </w:p>
        </w:tc>
        <w:tc>
          <w:tcPr>
            <w:tcW w:w="3259" w:type="dxa"/>
            <w:tcBorders>
              <w:top w:val="single" w:sz="12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3E40DF71" w14:textId="77777777" w:rsidR="006768B4" w:rsidRDefault="006768B4" w:rsidP="006768B4">
            <w:pPr>
              <w:spacing w:line="376" w:lineRule="atLeas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＊＊＊＊＊シンポジウム、</w:t>
            </w:r>
          </w:p>
          <w:p w14:paraId="081A6E6E" w14:textId="59C8CEF6" w:rsidR="00DD1EA6" w:rsidRPr="005A3999" w:rsidRDefault="006768B4" w:rsidP="006768B4">
            <w:pPr>
              <w:spacing w:line="376" w:lineRule="atLeast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講習会、セミナー等</w:t>
            </w:r>
          </w:p>
        </w:tc>
        <w:tc>
          <w:tcPr>
            <w:tcW w:w="1485" w:type="dxa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0B2A01" w14:textId="72A3C3A5" w:rsidR="004F67F5" w:rsidRPr="005A3999" w:rsidRDefault="002B2647" w:rsidP="001E4377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応募</w:t>
            </w:r>
            <w:r w:rsidR="009D5D89">
              <w:rPr>
                <w:rFonts w:asciiTheme="minorEastAsia" w:hAnsiTheme="minorEastAsia" w:hint="eastAsia"/>
                <w:szCs w:val="21"/>
              </w:rPr>
              <w:t>代表者</w:t>
            </w:r>
          </w:p>
          <w:p w14:paraId="3C576379" w14:textId="77777777" w:rsidR="00540FE9" w:rsidRPr="005A3999" w:rsidRDefault="004F67F5" w:rsidP="001E4377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 w:rsidRPr="005A3999">
              <w:rPr>
                <w:rFonts w:asciiTheme="minorEastAsia" w:hAnsiTheme="minorEastAsia" w:hint="eastAsia"/>
                <w:szCs w:val="21"/>
              </w:rPr>
              <w:t>（</w:t>
            </w:r>
            <w:r w:rsidR="00540FE9" w:rsidRPr="005A3999">
              <w:rPr>
                <w:rFonts w:asciiTheme="minorEastAsia" w:hAnsiTheme="minorEastAsia" w:hint="eastAsia"/>
                <w:szCs w:val="21"/>
              </w:rPr>
              <w:t>所属</w:t>
            </w:r>
            <w:r w:rsidRPr="005A3999">
              <w:rPr>
                <w:rFonts w:asciiTheme="minorEastAsia" w:hAnsiTheme="minorEastAsia" w:hint="eastAsia"/>
                <w:szCs w:val="21"/>
              </w:rPr>
              <w:t>）</w:t>
            </w:r>
          </w:p>
        </w:tc>
        <w:tc>
          <w:tcPr>
            <w:tcW w:w="3293" w:type="dxa"/>
            <w:gridSpan w:val="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354DE40" w14:textId="77777777" w:rsidR="006768B4" w:rsidRPr="005A3999" w:rsidRDefault="006768B4" w:rsidP="006768B4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＊＊　＊＊</w:t>
            </w:r>
          </w:p>
          <w:p w14:paraId="4D267307" w14:textId="69DEF7D7" w:rsidR="004F67F5" w:rsidRPr="005A3999" w:rsidRDefault="006768B4" w:rsidP="006768B4">
            <w:pPr>
              <w:spacing w:line="376" w:lineRule="atLeast"/>
              <w:jc w:val="center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（＊＊＊＊</w:t>
            </w:r>
            <w:r w:rsidRPr="005A3999">
              <w:rPr>
                <w:rFonts w:asciiTheme="minorEastAsia" w:hAnsiTheme="minorEastAsia" w:hint="eastAsia"/>
                <w:szCs w:val="21"/>
              </w:rPr>
              <w:t>）</w:t>
            </w:r>
          </w:p>
        </w:tc>
      </w:tr>
      <w:tr w:rsidR="00A26501" w:rsidRPr="005A3999" w14:paraId="1222E738" w14:textId="77777777" w:rsidTr="46B25716">
        <w:trPr>
          <w:trHeight w:val="1329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1FBDEEE" w14:textId="654E184C" w:rsidR="00D44683" w:rsidRPr="007811D5" w:rsidRDefault="00A26501" w:rsidP="003D2A09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7811D5">
              <w:rPr>
                <w:rFonts w:asciiTheme="minorEastAsia" w:hAnsiTheme="minorEastAsia" w:hint="eastAsia"/>
                <w:sz w:val="20"/>
                <w:szCs w:val="21"/>
              </w:rPr>
              <w:t>連絡先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F71421A" w14:textId="7298D0E1" w:rsidR="003D2A09" w:rsidRDefault="00A26501" w:rsidP="003D2A09">
            <w:pPr>
              <w:rPr>
                <w:rFonts w:ascii="ＭＳ 明朝" w:hAnsi="ＭＳ 明朝" w:cs="ＭＳ Ｐゴシック"/>
                <w:kern w:val="0"/>
                <w:szCs w:val="21"/>
              </w:rPr>
            </w:pPr>
            <w:r w:rsidRPr="00914D64">
              <w:rPr>
                <w:rFonts w:ascii="ＭＳ 明朝" w:hAnsi="ＭＳ 明朝" w:cs="ＭＳ Ｐゴシック"/>
                <w:kern w:val="0"/>
                <w:szCs w:val="21"/>
              </w:rPr>
              <w:t>〒</w:t>
            </w:r>
          </w:p>
          <w:p w14:paraId="618CC163" w14:textId="6B152817" w:rsidR="00165EB6" w:rsidRDefault="00A26501" w:rsidP="003D2A09">
            <w:pPr>
              <w:rPr>
                <w:rFonts w:ascii="ＭＳ 明朝" w:hAnsi="ＭＳ 明朝" w:cs="ＭＳ Ｐゴシック"/>
                <w:kern w:val="0"/>
                <w:szCs w:val="21"/>
              </w:rPr>
            </w:pPr>
            <w:r w:rsidRPr="00914D64">
              <w:rPr>
                <w:rFonts w:ascii="ＭＳ 明朝" w:hAnsi="ＭＳ 明朝" w:cs="ＭＳ Ｐゴシック"/>
                <w:kern w:val="0"/>
                <w:szCs w:val="21"/>
              </w:rPr>
              <w:br/>
              <w:t>TEL:</w:t>
            </w:r>
            <w:r w:rsidR="00165EB6">
              <w:rPr>
                <w:rFonts w:ascii="ＭＳ 明朝" w:hAnsi="ＭＳ 明朝" w:cs="ＭＳ Ｐゴシック" w:hint="eastAsia"/>
                <w:kern w:val="0"/>
                <w:szCs w:val="21"/>
              </w:rPr>
              <w:t xml:space="preserve"> </w:t>
            </w:r>
          </w:p>
          <w:p w14:paraId="76A424C1" w14:textId="25AFE3EE" w:rsidR="00A26501" w:rsidRPr="005A3999" w:rsidRDefault="00A26501" w:rsidP="006768B4">
            <w:pPr>
              <w:rPr>
                <w:rFonts w:asciiTheme="minorEastAsia" w:hAnsiTheme="minorEastAsia"/>
                <w:szCs w:val="21"/>
              </w:rPr>
            </w:pPr>
            <w:r w:rsidRPr="00914D64">
              <w:rPr>
                <w:rFonts w:ascii="ＭＳ 明朝" w:hAnsi="ＭＳ 明朝" w:cs="ＭＳ Ｐゴシック"/>
                <w:kern w:val="0"/>
                <w:szCs w:val="21"/>
              </w:rPr>
              <w:t>E-mail:</w:t>
            </w:r>
            <w:r w:rsidR="006A2FCB">
              <w:rPr>
                <w:rFonts w:ascii="ＭＳ 明朝" w:hAnsi="ＭＳ 明朝" w:cs="ＭＳ Ｐゴシック"/>
                <w:kern w:val="0"/>
                <w:szCs w:val="21"/>
              </w:rPr>
              <w:t xml:space="preserve"> </w:t>
            </w:r>
          </w:p>
        </w:tc>
      </w:tr>
      <w:tr w:rsidR="00A26501" w:rsidRPr="005A3999" w14:paraId="663E0E34" w14:textId="77777777" w:rsidTr="46B25716">
        <w:trPr>
          <w:trHeight w:val="3971"/>
        </w:trPr>
        <w:tc>
          <w:tcPr>
            <w:tcW w:w="14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AFF051" w14:textId="77777777" w:rsidR="002B7C88" w:rsidRDefault="00DD1EA6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企画</w:t>
            </w:r>
            <w:r w:rsidR="004116E2">
              <w:rPr>
                <w:rFonts w:asciiTheme="minorEastAsia" w:hAnsiTheme="minorEastAsia" w:hint="eastAsia"/>
                <w:sz w:val="20"/>
                <w:szCs w:val="21"/>
              </w:rPr>
              <w:t>内容</w:t>
            </w:r>
          </w:p>
          <w:p w14:paraId="222B6DDF" w14:textId="65626BFC" w:rsidR="004116E2" w:rsidRDefault="002B7C88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趣旨</w:t>
            </w:r>
          </w:p>
          <w:p w14:paraId="47019141" w14:textId="590F420B" w:rsidR="00D44683" w:rsidRPr="007811D5" w:rsidRDefault="00A26501" w:rsidP="004116E2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7811D5">
              <w:rPr>
                <w:rFonts w:asciiTheme="minorEastAsia" w:hAnsiTheme="minorEastAsia" w:hint="eastAsia"/>
                <w:sz w:val="20"/>
                <w:szCs w:val="21"/>
              </w:rPr>
              <w:t>講演題目</w:t>
            </w:r>
            <w:r w:rsidR="004116E2">
              <w:rPr>
                <w:rFonts w:asciiTheme="minorEastAsia" w:hAnsiTheme="minorEastAsia" w:hint="eastAsia"/>
                <w:sz w:val="20"/>
                <w:szCs w:val="21"/>
              </w:rPr>
              <w:t>等</w:t>
            </w:r>
          </w:p>
        </w:tc>
        <w:tc>
          <w:tcPr>
            <w:tcW w:w="8037" w:type="dxa"/>
            <w:gridSpan w:val="4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43F6FE5" w14:textId="06135675" w:rsidR="006768B4" w:rsidRDefault="006A2FCB" w:rsidP="000305D3">
            <w:pPr>
              <w:ind w:firstLineChars="110" w:firstLine="231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企画趣旨</w:t>
            </w:r>
            <w:r w:rsidR="0011627E">
              <w:rPr>
                <w:rFonts w:asciiTheme="minorEastAsia" w:hAnsiTheme="minorEastAsia" w:hint="eastAsia"/>
                <w:szCs w:val="21"/>
              </w:rPr>
              <w:t>、</w:t>
            </w:r>
            <w:r w:rsidR="006768B4">
              <w:rPr>
                <w:rFonts w:asciiTheme="minorEastAsia" w:hAnsiTheme="minorEastAsia" w:hint="eastAsia"/>
                <w:szCs w:val="21"/>
              </w:rPr>
              <w:t>講演題目（仮でも可）などについて</w:t>
            </w:r>
            <w:r w:rsidR="0011627E">
              <w:rPr>
                <w:rFonts w:asciiTheme="minorEastAsia" w:hAnsiTheme="minorEastAsia" w:hint="eastAsia"/>
                <w:szCs w:val="21"/>
              </w:rPr>
              <w:t>、</w:t>
            </w:r>
            <w:r w:rsidR="006768B4">
              <w:rPr>
                <w:rFonts w:asciiTheme="minorEastAsia" w:hAnsiTheme="minorEastAsia" w:hint="eastAsia"/>
                <w:szCs w:val="21"/>
              </w:rPr>
              <w:t>お書きください</w:t>
            </w:r>
            <w:r w:rsidR="0011627E">
              <w:rPr>
                <w:rFonts w:asciiTheme="minorEastAsia" w:hAnsiTheme="minorEastAsia" w:hint="eastAsia"/>
                <w:szCs w:val="21"/>
              </w:rPr>
              <w:t>。</w:t>
            </w:r>
          </w:p>
          <w:p w14:paraId="222E534A" w14:textId="6002BDFD" w:rsidR="006768B4" w:rsidRPr="006768B4" w:rsidRDefault="006768B4" w:rsidP="000305D3">
            <w:pPr>
              <w:ind w:firstLineChars="110" w:firstLine="231"/>
              <w:rPr>
                <w:rFonts w:asciiTheme="minorEastAsia" w:hAnsiTheme="minorEastAsia"/>
                <w:szCs w:val="21"/>
              </w:rPr>
            </w:pPr>
          </w:p>
        </w:tc>
      </w:tr>
      <w:tr w:rsidR="00A26501" w:rsidRPr="005A3999" w14:paraId="6E8B709C" w14:textId="77777777" w:rsidTr="46B25716">
        <w:trPr>
          <w:trHeight w:val="2423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5B7B685" w14:textId="046DB0B5" w:rsidR="00D44683" w:rsidRDefault="00A26501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7811D5">
              <w:rPr>
                <w:rFonts w:asciiTheme="minorEastAsia" w:hAnsiTheme="minorEastAsia" w:hint="eastAsia"/>
                <w:sz w:val="20"/>
                <w:szCs w:val="21"/>
              </w:rPr>
              <w:t>開催</w:t>
            </w:r>
            <w:r w:rsidR="00D44683">
              <w:rPr>
                <w:rFonts w:asciiTheme="minorEastAsia" w:hAnsiTheme="minorEastAsia" w:hint="eastAsia"/>
                <w:sz w:val="20"/>
                <w:szCs w:val="21"/>
              </w:rPr>
              <w:t>希望</w:t>
            </w:r>
          </w:p>
          <w:p w14:paraId="75B3D64D" w14:textId="692ECB0F" w:rsidR="00D44683" w:rsidRPr="007811D5" w:rsidRDefault="00AC1F44" w:rsidP="00DD1EA6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事項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2E5E6E2D" w14:textId="6D1679C8" w:rsidR="00717D72" w:rsidRDefault="009A3F44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会場</w:t>
            </w:r>
            <w:r w:rsidR="00717D72">
              <w:rPr>
                <w:rFonts w:asciiTheme="minorEastAsia" w:hAnsiTheme="minorEastAsia" w:hint="eastAsia"/>
                <w:szCs w:val="21"/>
              </w:rPr>
              <w:t>：</w:t>
            </w:r>
            <w:r>
              <w:rPr>
                <w:rFonts w:asciiTheme="minorEastAsia" w:hAnsiTheme="minorEastAsia" w:hint="eastAsia"/>
                <w:kern w:val="0"/>
              </w:rPr>
              <w:t>大会議室</w:t>
            </w:r>
            <w:r>
              <w:rPr>
                <w:rFonts w:asciiTheme="minorEastAsia" w:hAnsiTheme="minorEastAsia" w:hint="eastAsia"/>
                <w:kern w:val="0"/>
              </w:rPr>
              <w:t xml:space="preserve"> (</w:t>
            </w:r>
            <w:r>
              <w:rPr>
                <w:rFonts w:asciiTheme="minorEastAsia" w:hAnsiTheme="minorEastAsia" w:hint="eastAsia"/>
                <w:kern w:val="0"/>
              </w:rPr>
              <w:t>201</w:t>
            </w:r>
            <w:r>
              <w:rPr>
                <w:rFonts w:asciiTheme="minorEastAsia" w:hAnsiTheme="minorEastAsia" w:hint="eastAsia"/>
                <w:kern w:val="0"/>
              </w:rPr>
              <w:t xml:space="preserve">) or </w:t>
            </w:r>
            <w:r>
              <w:rPr>
                <w:rFonts w:asciiTheme="minorEastAsia" w:hAnsiTheme="minorEastAsia" w:hint="eastAsia"/>
                <w:kern w:val="0"/>
              </w:rPr>
              <w:t>講義室</w:t>
            </w:r>
            <w:r>
              <w:rPr>
                <w:rFonts w:asciiTheme="minorEastAsia" w:hAnsiTheme="minorEastAsia" w:hint="eastAsia"/>
                <w:kern w:val="0"/>
              </w:rPr>
              <w:t>（911）</w:t>
            </w:r>
            <w:r>
              <w:rPr>
                <w:rFonts w:asciiTheme="minorEastAsia" w:hAnsiTheme="minorEastAsia" w:hint="eastAsia"/>
                <w:kern w:val="0"/>
              </w:rPr>
              <w:t>を希望</w:t>
            </w:r>
            <w:r w:rsidR="00717D72" w:rsidRPr="0078500E">
              <w:rPr>
                <w:rFonts w:asciiTheme="minorEastAsia" w:hAnsiTheme="minorEastAsia" w:hint="eastAsia"/>
                <w:szCs w:val="21"/>
              </w:rPr>
              <w:t xml:space="preserve">　</w:t>
            </w:r>
          </w:p>
          <w:p w14:paraId="3CDA312B" w14:textId="77777777" w:rsidR="009A3F44" w:rsidRPr="000D583C" w:rsidRDefault="009A3F44" w:rsidP="009A3F44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 w:rsidRPr="000D583C">
              <w:rPr>
                <w:rFonts w:asciiTheme="minorEastAsia" w:hAnsiTheme="minorEastAsia" w:hint="eastAsia"/>
                <w:szCs w:val="21"/>
              </w:rPr>
              <w:t>時間帯</w:t>
            </w:r>
            <w:r>
              <w:rPr>
                <w:rFonts w:asciiTheme="minorEastAsia" w:hAnsiTheme="minorEastAsia" w:hint="eastAsia"/>
                <w:szCs w:val="21"/>
              </w:rPr>
              <w:t>：</w:t>
            </w:r>
            <w:r w:rsidRPr="000D583C">
              <w:rPr>
                <w:rFonts w:asciiTheme="minorEastAsia" w:hAnsiTheme="minorEastAsia" w:hint="eastAsia"/>
                <w:szCs w:val="21"/>
              </w:rPr>
              <w:t>午後の前半、午後の後半、夕方、</w:t>
            </w:r>
            <w:r>
              <w:rPr>
                <w:rFonts w:asciiTheme="minorEastAsia" w:hAnsiTheme="minorEastAsia" w:hint="eastAsia"/>
                <w:szCs w:val="21"/>
              </w:rPr>
              <w:t>事務局一任（201は13:40-15:10のみ）</w:t>
            </w:r>
          </w:p>
          <w:p w14:paraId="199D0881" w14:textId="372D8407" w:rsidR="009A3F44" w:rsidRDefault="009A3F44" w:rsidP="009A3F44">
            <w:pPr>
              <w:ind w:firstLineChars="100" w:firstLine="210"/>
              <w:rPr>
                <w:rFonts w:asciiTheme="minorEastAsia" w:hAnsiTheme="minorEastAsia"/>
                <w:lang w:eastAsia="zh-TW"/>
              </w:rPr>
            </w:pPr>
            <w:r w:rsidRPr="421B0C92">
              <w:rPr>
                <w:rFonts w:asciiTheme="minorEastAsia" w:hAnsiTheme="minorEastAsia"/>
                <w:lang w:eastAsia="zh-TW"/>
              </w:rPr>
              <w:t>時間：30分、45分、60分、</w:t>
            </w:r>
            <w:r w:rsidR="00284B8B">
              <w:rPr>
                <w:rFonts w:asciiTheme="minorEastAsia" w:hAnsiTheme="minorEastAsia" w:hint="eastAsia"/>
              </w:rPr>
              <w:t>90分、120分、</w:t>
            </w:r>
            <w:r w:rsidRPr="421B0C92">
              <w:rPr>
                <w:rFonts w:asciiTheme="minorEastAsia" w:hAnsiTheme="minorEastAsia"/>
                <w:lang w:eastAsia="zh-TW"/>
              </w:rPr>
              <w:t>事務局一任</w:t>
            </w:r>
          </w:p>
          <w:p w14:paraId="77B57469" w14:textId="3F4AE0AE" w:rsidR="00717D72" w:rsidRDefault="00717D72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※上記を例に可能な範囲で詳細に記載してください</w:t>
            </w:r>
            <w:r w:rsidR="002C5AE0">
              <w:rPr>
                <w:rFonts w:asciiTheme="minorEastAsia" w:hAnsiTheme="minorEastAsia" w:hint="eastAsia"/>
                <w:szCs w:val="21"/>
              </w:rPr>
              <w:t>。</w:t>
            </w:r>
          </w:p>
          <w:p w14:paraId="09F28D91" w14:textId="3111AA9D" w:rsidR="00A13D00" w:rsidRDefault="00A13D00" w:rsidP="00717D72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※</w:t>
            </w:r>
            <w:r w:rsidR="009A3F44">
              <w:rPr>
                <w:rFonts w:asciiTheme="minorEastAsia" w:hAnsiTheme="minorEastAsia" w:hint="eastAsia"/>
                <w:kern w:val="0"/>
              </w:rPr>
              <w:t>講義室（911）</w:t>
            </w:r>
            <w:r>
              <w:rPr>
                <w:rFonts w:asciiTheme="minorEastAsia" w:hAnsiTheme="minorEastAsia" w:hint="eastAsia"/>
                <w:szCs w:val="21"/>
              </w:rPr>
              <w:t>は定員</w:t>
            </w:r>
            <w:r w:rsidR="009A3F44">
              <w:rPr>
                <w:rFonts w:asciiTheme="minorEastAsia" w:hAnsiTheme="minorEastAsia" w:hint="eastAsia"/>
                <w:szCs w:val="21"/>
              </w:rPr>
              <w:t>18</w:t>
            </w:r>
            <w:r>
              <w:rPr>
                <w:rFonts w:asciiTheme="minorEastAsia" w:hAnsiTheme="minorEastAsia" w:hint="eastAsia"/>
                <w:szCs w:val="21"/>
              </w:rPr>
              <w:t>名となりますので、ご留意ください。</w:t>
            </w:r>
          </w:p>
          <w:p w14:paraId="0F313A04" w14:textId="71AB7ACA" w:rsidR="006A2FCB" w:rsidRPr="00717D72" w:rsidRDefault="006A2FCB" w:rsidP="009A3F44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</w:p>
        </w:tc>
      </w:tr>
      <w:tr w:rsidR="00576B86" w:rsidRPr="005A3999" w14:paraId="27823CC3" w14:textId="77777777" w:rsidTr="46B25716">
        <w:trPr>
          <w:trHeight w:val="2252"/>
        </w:trPr>
        <w:tc>
          <w:tcPr>
            <w:tcW w:w="1493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4E8CF31" w14:textId="0C5F9BC0" w:rsidR="00576B86" w:rsidRPr="007811D5" w:rsidRDefault="00576B86" w:rsidP="00A26501">
            <w:pPr>
              <w:spacing w:line="376" w:lineRule="atLeas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その他</w:t>
            </w:r>
          </w:p>
        </w:tc>
        <w:tc>
          <w:tcPr>
            <w:tcW w:w="8037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06A383C0" w14:textId="77777777" w:rsidR="00576B86" w:rsidRDefault="00576B86" w:rsidP="003D2A09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事務局への希望等</w:t>
            </w:r>
          </w:p>
          <w:p w14:paraId="2864648A" w14:textId="38CCD945" w:rsidR="00717D72" w:rsidRDefault="46B25716" w:rsidP="421B0C92">
            <w:pPr>
              <w:ind w:firstLineChars="100" w:firstLine="210"/>
              <w:rPr>
                <w:rFonts w:asciiTheme="minorEastAsia" w:hAnsiTheme="minorEastAsia"/>
              </w:rPr>
            </w:pPr>
            <w:r w:rsidRPr="46B25716">
              <w:rPr>
                <w:rFonts w:asciiTheme="minorEastAsia" w:hAnsiTheme="minorEastAsia"/>
              </w:rPr>
              <w:t>プロジェククター、スクリーン、マイク、ホワイトボード　など</w:t>
            </w:r>
          </w:p>
          <w:p w14:paraId="42613D87" w14:textId="5A6B4353" w:rsidR="006A2FCB" w:rsidRPr="00717D72" w:rsidRDefault="006A2FCB" w:rsidP="003D2A09">
            <w:pPr>
              <w:ind w:firstLineChars="100" w:firstLine="210"/>
              <w:rPr>
                <w:rFonts w:asciiTheme="minorEastAsia" w:hAnsiTheme="minorEastAsia"/>
                <w:szCs w:val="21"/>
              </w:rPr>
            </w:pPr>
          </w:p>
        </w:tc>
      </w:tr>
      <w:tr w:rsidR="00D44683" w:rsidRPr="005A3999" w14:paraId="5781C81C" w14:textId="77777777" w:rsidTr="46B25716">
        <w:trPr>
          <w:trHeight w:val="163"/>
        </w:trPr>
        <w:tc>
          <w:tcPr>
            <w:tcW w:w="1493" w:type="dxa"/>
            <w:vMerge w:val="restar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5440C0" w14:textId="42AB3CF4" w:rsidR="00D44683" w:rsidRPr="007811D5" w:rsidRDefault="00DD1EA6" w:rsidP="00A26501">
            <w:pPr>
              <w:spacing w:line="240" w:lineRule="exac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>
              <w:rPr>
                <w:rFonts w:asciiTheme="minorEastAsia" w:hAnsiTheme="minorEastAsia" w:hint="eastAsia"/>
                <w:sz w:val="20"/>
                <w:szCs w:val="21"/>
              </w:rPr>
              <w:t>事務局</w:t>
            </w:r>
          </w:p>
          <w:p w14:paraId="7B44E20F" w14:textId="77777777" w:rsidR="00D44683" w:rsidRPr="007811D5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20"/>
                <w:szCs w:val="21"/>
              </w:rPr>
            </w:pPr>
            <w:r w:rsidRPr="007811D5">
              <w:rPr>
                <w:rFonts w:asciiTheme="minorEastAsia" w:hAnsiTheme="minorEastAsia" w:hint="eastAsia"/>
                <w:sz w:val="20"/>
                <w:szCs w:val="21"/>
              </w:rPr>
              <w:t>記入欄</w:t>
            </w:r>
          </w:p>
        </w:tc>
        <w:tc>
          <w:tcPr>
            <w:tcW w:w="5167" w:type="dxa"/>
            <w:gridSpan w:val="3"/>
            <w:vMerge w:val="restart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CA15143" w14:textId="77777777" w:rsidR="00D44683" w:rsidRPr="005A3999" w:rsidRDefault="00D44683" w:rsidP="00A26501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</w:tcPr>
          <w:p w14:paraId="73B73BE5" w14:textId="77777777" w:rsidR="00D44683" w:rsidRPr="005A3999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18"/>
                <w:szCs w:val="18"/>
              </w:rPr>
            </w:pPr>
            <w:r w:rsidRPr="005A3999">
              <w:rPr>
                <w:rFonts w:asciiTheme="minorEastAsia" w:hAnsiTheme="minorEastAsia" w:hint="eastAsia"/>
                <w:sz w:val="18"/>
                <w:szCs w:val="18"/>
              </w:rPr>
              <w:t>採否確認欄</w:t>
            </w:r>
          </w:p>
        </w:tc>
      </w:tr>
      <w:tr w:rsidR="00D44683" w:rsidRPr="005A3999" w14:paraId="2E1A4B91" w14:textId="77777777" w:rsidTr="46B25716">
        <w:trPr>
          <w:trHeight w:val="802"/>
        </w:trPr>
        <w:tc>
          <w:tcPr>
            <w:tcW w:w="1493" w:type="dxa"/>
            <w:vMerge/>
            <w:vAlign w:val="center"/>
          </w:tcPr>
          <w:p w14:paraId="28E6C732" w14:textId="77777777" w:rsidR="00D44683" w:rsidRPr="005A3999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5167" w:type="dxa"/>
            <w:gridSpan w:val="3"/>
            <w:vMerge/>
          </w:tcPr>
          <w:p w14:paraId="387487A8" w14:textId="77777777" w:rsidR="00D44683" w:rsidRPr="005A3999" w:rsidRDefault="00D44683" w:rsidP="00A26501">
            <w:pPr>
              <w:spacing w:line="240" w:lineRule="exact"/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870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984FE3D" w14:textId="77777777" w:rsidR="00D44683" w:rsidRPr="005A3999" w:rsidRDefault="00D44683" w:rsidP="00A26501">
            <w:pPr>
              <w:spacing w:line="240" w:lineRule="exact"/>
              <w:jc w:val="center"/>
              <w:rPr>
                <w:rFonts w:asciiTheme="minorEastAsia" w:hAnsiTheme="minorEastAsia"/>
                <w:sz w:val="18"/>
                <w:szCs w:val="18"/>
              </w:rPr>
            </w:pPr>
          </w:p>
        </w:tc>
      </w:tr>
    </w:tbl>
    <w:p w14:paraId="0C5DF2FF" w14:textId="11D66CC4" w:rsidR="009E42DC" w:rsidRPr="00CF1347" w:rsidRDefault="3140F614" w:rsidP="3140F614">
      <w:pPr>
        <w:ind w:left="283" w:hangingChars="135" w:hanging="283"/>
        <w:jc w:val="right"/>
      </w:pPr>
      <w:r>
        <w:t>【提出先：</w:t>
      </w:r>
      <w:r w:rsidRPr="3140F614">
        <w:rPr>
          <w:rFonts w:ascii="游明朝" w:eastAsia="游明朝" w:hAnsi="游明朝" w:cs="游明朝"/>
          <w:color w:val="000000" w:themeColor="text1"/>
          <w:szCs w:val="21"/>
        </w:rPr>
        <w:t>フロンティアミーティング実行委員会&lt;jspa-frontier@jspa.net&gt;</w:t>
      </w:r>
      <w:r w:rsidRPr="3140F614">
        <w:rPr>
          <w:rFonts w:ascii="Century" w:eastAsia="Century" w:hAnsi="Century" w:cs="Century"/>
          <w:szCs w:val="21"/>
        </w:rPr>
        <w:t xml:space="preserve"> </w:t>
      </w:r>
      <w:r>
        <w:t>】</w:t>
      </w:r>
    </w:p>
    <w:sectPr w:rsidR="009E42DC" w:rsidRPr="00CF1347" w:rsidSect="005A6965">
      <w:headerReference w:type="default" r:id="rId8"/>
      <w:pgSz w:w="11906" w:h="16838"/>
      <w:pgMar w:top="1276" w:right="1133" w:bottom="851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172BF5" w14:textId="77777777" w:rsidR="00DC5E19" w:rsidRDefault="00DC5E19" w:rsidP="00B154C3">
      <w:r>
        <w:separator/>
      </w:r>
    </w:p>
  </w:endnote>
  <w:endnote w:type="continuationSeparator" w:id="0">
    <w:p w14:paraId="012AE6E5" w14:textId="77777777" w:rsidR="00DC5E19" w:rsidRDefault="00DC5E19" w:rsidP="00B15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633E5F" w14:textId="77777777" w:rsidR="00DC5E19" w:rsidRDefault="00DC5E19" w:rsidP="00B154C3">
      <w:r>
        <w:separator/>
      </w:r>
    </w:p>
  </w:footnote>
  <w:footnote w:type="continuationSeparator" w:id="0">
    <w:p w14:paraId="48462D1F" w14:textId="77777777" w:rsidR="00DC5E19" w:rsidRDefault="00DC5E19" w:rsidP="00B15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5023BC" w14:textId="77777777" w:rsidR="00D25076" w:rsidRPr="00D3147B" w:rsidRDefault="00D25076" w:rsidP="00D3147B">
    <w:pPr>
      <w:pStyle w:val="a5"/>
      <w:jc w:val="left"/>
      <w:rPr>
        <w:sz w:val="52"/>
        <w:szCs w:val="5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DA7F36"/>
    <w:multiLevelType w:val="hybridMultilevel"/>
    <w:tmpl w:val="2A1035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444944"/>
    <w:multiLevelType w:val="hybridMultilevel"/>
    <w:tmpl w:val="27BCB6B0"/>
    <w:lvl w:ilvl="0" w:tplc="1FEE65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741637167">
    <w:abstractNumId w:val="0"/>
  </w:num>
  <w:num w:numId="2" w16cid:durableId="232398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wFCcyNLSzMzYyUdpeDU4uLM/DyQAsNaABZSvDMsAAAA"/>
  </w:docVars>
  <w:rsids>
    <w:rsidRoot w:val="00540FE9"/>
    <w:rsid w:val="000305D3"/>
    <w:rsid w:val="00032942"/>
    <w:rsid w:val="0004593E"/>
    <w:rsid w:val="00052E6D"/>
    <w:rsid w:val="00065D1F"/>
    <w:rsid w:val="000761A6"/>
    <w:rsid w:val="00087159"/>
    <w:rsid w:val="000B3487"/>
    <w:rsid w:val="000D3839"/>
    <w:rsid w:val="000F134C"/>
    <w:rsid w:val="0011627E"/>
    <w:rsid w:val="001211C5"/>
    <w:rsid w:val="001310A3"/>
    <w:rsid w:val="001533EB"/>
    <w:rsid w:val="0015485B"/>
    <w:rsid w:val="00165EB6"/>
    <w:rsid w:val="00173C07"/>
    <w:rsid w:val="001774D3"/>
    <w:rsid w:val="001B24C8"/>
    <w:rsid w:val="001B4A2A"/>
    <w:rsid w:val="001C1ECE"/>
    <w:rsid w:val="001D58FA"/>
    <w:rsid w:val="001F4462"/>
    <w:rsid w:val="00206A71"/>
    <w:rsid w:val="00212069"/>
    <w:rsid w:val="0021616E"/>
    <w:rsid w:val="00223812"/>
    <w:rsid w:val="00232568"/>
    <w:rsid w:val="00256B97"/>
    <w:rsid w:val="00260609"/>
    <w:rsid w:val="00267D36"/>
    <w:rsid w:val="00272CB7"/>
    <w:rsid w:val="00284B8B"/>
    <w:rsid w:val="00285536"/>
    <w:rsid w:val="0028632C"/>
    <w:rsid w:val="002B2647"/>
    <w:rsid w:val="002B7C88"/>
    <w:rsid w:val="002C5AE0"/>
    <w:rsid w:val="002E02D3"/>
    <w:rsid w:val="002F34C3"/>
    <w:rsid w:val="00301411"/>
    <w:rsid w:val="003171CA"/>
    <w:rsid w:val="00351AEB"/>
    <w:rsid w:val="003556DC"/>
    <w:rsid w:val="00361BE8"/>
    <w:rsid w:val="00374DE5"/>
    <w:rsid w:val="00390D05"/>
    <w:rsid w:val="003A1237"/>
    <w:rsid w:val="003B79EF"/>
    <w:rsid w:val="003D2A09"/>
    <w:rsid w:val="003E2922"/>
    <w:rsid w:val="003F7605"/>
    <w:rsid w:val="004116E2"/>
    <w:rsid w:val="0042254B"/>
    <w:rsid w:val="0042542C"/>
    <w:rsid w:val="00461B2A"/>
    <w:rsid w:val="00491283"/>
    <w:rsid w:val="004A5BC2"/>
    <w:rsid w:val="004B58B2"/>
    <w:rsid w:val="004F67F5"/>
    <w:rsid w:val="004F79EE"/>
    <w:rsid w:val="005032DD"/>
    <w:rsid w:val="00522F36"/>
    <w:rsid w:val="00524FEF"/>
    <w:rsid w:val="0053133F"/>
    <w:rsid w:val="00540FE9"/>
    <w:rsid w:val="00544DD6"/>
    <w:rsid w:val="005475CD"/>
    <w:rsid w:val="0056239A"/>
    <w:rsid w:val="0057457F"/>
    <w:rsid w:val="00576B86"/>
    <w:rsid w:val="005829F5"/>
    <w:rsid w:val="005A0902"/>
    <w:rsid w:val="005A3999"/>
    <w:rsid w:val="005A6965"/>
    <w:rsid w:val="005E427B"/>
    <w:rsid w:val="005E7FA1"/>
    <w:rsid w:val="005F1A3D"/>
    <w:rsid w:val="00613208"/>
    <w:rsid w:val="00613E22"/>
    <w:rsid w:val="006231E8"/>
    <w:rsid w:val="00634DCD"/>
    <w:rsid w:val="006610AB"/>
    <w:rsid w:val="006668C1"/>
    <w:rsid w:val="006768B4"/>
    <w:rsid w:val="006919FC"/>
    <w:rsid w:val="006A114E"/>
    <w:rsid w:val="006A2D7B"/>
    <w:rsid w:val="006A2FCB"/>
    <w:rsid w:val="006B7574"/>
    <w:rsid w:val="006D4322"/>
    <w:rsid w:val="006E182C"/>
    <w:rsid w:val="006E202E"/>
    <w:rsid w:val="006E2277"/>
    <w:rsid w:val="007005D4"/>
    <w:rsid w:val="007069F4"/>
    <w:rsid w:val="00711F19"/>
    <w:rsid w:val="00717D72"/>
    <w:rsid w:val="007218B0"/>
    <w:rsid w:val="00721F61"/>
    <w:rsid w:val="00741968"/>
    <w:rsid w:val="007649FA"/>
    <w:rsid w:val="0076618C"/>
    <w:rsid w:val="00773549"/>
    <w:rsid w:val="00780C75"/>
    <w:rsid w:val="007811D5"/>
    <w:rsid w:val="00783CDA"/>
    <w:rsid w:val="007B4FAE"/>
    <w:rsid w:val="007C2F56"/>
    <w:rsid w:val="007C4073"/>
    <w:rsid w:val="007C794C"/>
    <w:rsid w:val="007D05CD"/>
    <w:rsid w:val="007D2A7C"/>
    <w:rsid w:val="007D32D4"/>
    <w:rsid w:val="007D34DE"/>
    <w:rsid w:val="007E51FB"/>
    <w:rsid w:val="007F6D8A"/>
    <w:rsid w:val="008043CE"/>
    <w:rsid w:val="00815731"/>
    <w:rsid w:val="008504CB"/>
    <w:rsid w:val="00851F5B"/>
    <w:rsid w:val="008608A1"/>
    <w:rsid w:val="008760CD"/>
    <w:rsid w:val="00884390"/>
    <w:rsid w:val="00896149"/>
    <w:rsid w:val="008A0A73"/>
    <w:rsid w:val="008A30A3"/>
    <w:rsid w:val="008A65DD"/>
    <w:rsid w:val="008B1F55"/>
    <w:rsid w:val="008C260D"/>
    <w:rsid w:val="008D767F"/>
    <w:rsid w:val="009008C7"/>
    <w:rsid w:val="0091115A"/>
    <w:rsid w:val="009559A8"/>
    <w:rsid w:val="00967A19"/>
    <w:rsid w:val="00983D1F"/>
    <w:rsid w:val="009A2DD6"/>
    <w:rsid w:val="009A3F44"/>
    <w:rsid w:val="009D2E20"/>
    <w:rsid w:val="009D3B99"/>
    <w:rsid w:val="009D5D89"/>
    <w:rsid w:val="009E42DC"/>
    <w:rsid w:val="009F2B76"/>
    <w:rsid w:val="00A13D00"/>
    <w:rsid w:val="00A26501"/>
    <w:rsid w:val="00A421F8"/>
    <w:rsid w:val="00A5762E"/>
    <w:rsid w:val="00A94D74"/>
    <w:rsid w:val="00AC1F44"/>
    <w:rsid w:val="00AD5EA5"/>
    <w:rsid w:val="00AE0176"/>
    <w:rsid w:val="00AE0CD7"/>
    <w:rsid w:val="00AE69AA"/>
    <w:rsid w:val="00B02290"/>
    <w:rsid w:val="00B13F17"/>
    <w:rsid w:val="00B154C3"/>
    <w:rsid w:val="00B42384"/>
    <w:rsid w:val="00B63884"/>
    <w:rsid w:val="00B756AC"/>
    <w:rsid w:val="00B76ABC"/>
    <w:rsid w:val="00B82A93"/>
    <w:rsid w:val="00BA1417"/>
    <w:rsid w:val="00BA19FF"/>
    <w:rsid w:val="00BD6181"/>
    <w:rsid w:val="00BE0CA4"/>
    <w:rsid w:val="00BF3712"/>
    <w:rsid w:val="00C22871"/>
    <w:rsid w:val="00C30F70"/>
    <w:rsid w:val="00C74C5D"/>
    <w:rsid w:val="00C81F58"/>
    <w:rsid w:val="00C876D5"/>
    <w:rsid w:val="00C900E7"/>
    <w:rsid w:val="00CA4291"/>
    <w:rsid w:val="00CA669E"/>
    <w:rsid w:val="00CF1347"/>
    <w:rsid w:val="00CF7015"/>
    <w:rsid w:val="00CF793F"/>
    <w:rsid w:val="00D01493"/>
    <w:rsid w:val="00D03F1A"/>
    <w:rsid w:val="00D05AD9"/>
    <w:rsid w:val="00D07ACE"/>
    <w:rsid w:val="00D25076"/>
    <w:rsid w:val="00D3147B"/>
    <w:rsid w:val="00D352E6"/>
    <w:rsid w:val="00D37EC7"/>
    <w:rsid w:val="00D4041C"/>
    <w:rsid w:val="00D44683"/>
    <w:rsid w:val="00D45722"/>
    <w:rsid w:val="00D61ABC"/>
    <w:rsid w:val="00D64746"/>
    <w:rsid w:val="00D65F19"/>
    <w:rsid w:val="00D7110B"/>
    <w:rsid w:val="00D73735"/>
    <w:rsid w:val="00D760E1"/>
    <w:rsid w:val="00D85D02"/>
    <w:rsid w:val="00D90A84"/>
    <w:rsid w:val="00DA7A28"/>
    <w:rsid w:val="00DB58E8"/>
    <w:rsid w:val="00DC5E19"/>
    <w:rsid w:val="00DD1EA6"/>
    <w:rsid w:val="00DE2802"/>
    <w:rsid w:val="00DF06F3"/>
    <w:rsid w:val="00DF3877"/>
    <w:rsid w:val="00E52650"/>
    <w:rsid w:val="00E5289B"/>
    <w:rsid w:val="00E53C8A"/>
    <w:rsid w:val="00E5483E"/>
    <w:rsid w:val="00E56E92"/>
    <w:rsid w:val="00EA2CA5"/>
    <w:rsid w:val="00EC2644"/>
    <w:rsid w:val="00ED0729"/>
    <w:rsid w:val="00EE3E5C"/>
    <w:rsid w:val="00EE791A"/>
    <w:rsid w:val="00EF5726"/>
    <w:rsid w:val="00F0485C"/>
    <w:rsid w:val="00F10EE6"/>
    <w:rsid w:val="00F270C8"/>
    <w:rsid w:val="00F327A1"/>
    <w:rsid w:val="00F3530D"/>
    <w:rsid w:val="00F42D29"/>
    <w:rsid w:val="00F515F6"/>
    <w:rsid w:val="00F51C83"/>
    <w:rsid w:val="00F542FF"/>
    <w:rsid w:val="00F55267"/>
    <w:rsid w:val="00F55DF8"/>
    <w:rsid w:val="00F621AD"/>
    <w:rsid w:val="00F65AD5"/>
    <w:rsid w:val="00F739F0"/>
    <w:rsid w:val="00F8168C"/>
    <w:rsid w:val="00FA10EB"/>
    <w:rsid w:val="00FB4ECC"/>
    <w:rsid w:val="00FC3538"/>
    <w:rsid w:val="00FE0F8F"/>
    <w:rsid w:val="00FE1CC8"/>
    <w:rsid w:val="00FE5D36"/>
    <w:rsid w:val="3140F614"/>
    <w:rsid w:val="421B0C92"/>
    <w:rsid w:val="46B25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2F2BE3"/>
  <w15:docId w15:val="{AA80991C-74B3-4DBF-A15C-648D61ACC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0FE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40FE9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40FE9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B154C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154C3"/>
  </w:style>
  <w:style w:type="paragraph" w:styleId="a7">
    <w:name w:val="footer"/>
    <w:basedOn w:val="a"/>
    <w:link w:val="a8"/>
    <w:uiPriority w:val="99"/>
    <w:unhideWhenUsed/>
    <w:rsid w:val="00B154C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154C3"/>
  </w:style>
  <w:style w:type="paragraph" w:styleId="a9">
    <w:name w:val="List Paragraph"/>
    <w:basedOn w:val="a"/>
    <w:uiPriority w:val="34"/>
    <w:qFormat/>
    <w:rsid w:val="006B7574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CA429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A4291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CA4291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4291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A42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74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55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9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9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154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06547D-E0D2-4325-9769-39576C4CB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5</Words>
  <Characters>430</Characters>
  <Application>Microsoft Office Word</Application>
  <DocSecurity>0</DocSecurity>
  <Lines>3</Lines>
  <Paragraphs>1</Paragraphs>
  <ScaleCrop>false</ScaleCrop>
  <Company>CIT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toshi Wakabayashi</dc:creator>
  <cp:lastModifiedBy>YY</cp:lastModifiedBy>
  <cp:revision>12</cp:revision>
  <cp:lastPrinted>2014-04-19T01:46:00Z</cp:lastPrinted>
  <dcterms:created xsi:type="dcterms:W3CDTF">2023-08-16T01:50:00Z</dcterms:created>
  <dcterms:modified xsi:type="dcterms:W3CDTF">2024-07-12T04:44:00Z</dcterms:modified>
</cp:coreProperties>
</file>